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73F0ED9F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1D2A15">
        <w:rPr>
          <w:rFonts w:ascii="Times New Roman" w:hAnsi="Times New Roman" w:cs="Times New Roman"/>
          <w:sz w:val="24"/>
          <w:szCs w:val="24"/>
        </w:rPr>
        <w:t>4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5F8254D0" w:rsidR="005F72C7" w:rsidRDefault="001D2A1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7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394728" w14:textId="4C4C5DF7" w:rsidR="00E2492D" w:rsidRDefault="001D2A15" w:rsidP="00B274B5">
      <w:pPr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Proper results when running ShapeArray</w:t>
      </w:r>
      <w:r>
        <w:rPr>
          <w:rFonts w:ascii="Times New Roman" w:hAnsi="Times New Roman" w:cs="Times New Roman"/>
          <w:noProof/>
          <w:sz w:val="24"/>
          <w:szCs w:val="24"/>
        </w:rPr>
        <w:br/>
      </w:r>
      <w:r w:rsidRPr="001D2A1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BDB2A2" wp14:editId="0795D0E0">
            <wp:extent cx="5943600" cy="5197475"/>
            <wp:effectExtent l="0" t="0" r="0" b="3175"/>
            <wp:docPr id="143336565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365652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br/>
      </w:r>
      <w:r w:rsidR="00605D6A"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1DFA676B" w:rsidR="00E2492D" w:rsidRDefault="001D2A15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046175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4CTOpt</w:t>
        </w:r>
        <w:r w:rsidRPr="00046175">
          <w:rPr>
            <w:rStyle w:val="Hyperlink"/>
          </w:rPr>
          <w:t>1</w:t>
        </w:r>
      </w:hyperlink>
      <w:r w:rsidR="00526C9D"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2FE59207" w:rsidR="00605D6A" w:rsidRPr="00A02708" w:rsidRDefault="001D2A15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046175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4CTOpt1</w:t>
        </w:r>
      </w:hyperlink>
      <w:r w:rsidR="00526C9D">
        <w:rPr>
          <w:rFonts w:ascii="Times New Roman" w:hAnsi="Times New Roman" w:cs="Times New Roman"/>
          <w:sz w:val="24"/>
          <w:szCs w:val="24"/>
        </w:rP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58AA60" w14:textId="77777777" w:rsidR="008E7E4C" w:rsidRDefault="008E7E4C">
      <w:pPr>
        <w:spacing w:after="0" w:line="240" w:lineRule="auto"/>
      </w:pPr>
      <w:r>
        <w:separator/>
      </w:r>
    </w:p>
  </w:endnote>
  <w:endnote w:type="continuationSeparator" w:id="0">
    <w:p w14:paraId="752B0096" w14:textId="77777777" w:rsidR="008E7E4C" w:rsidRDefault="008E7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BA4C7" w14:textId="77777777" w:rsidR="008E7E4C" w:rsidRDefault="008E7E4C">
      <w:pPr>
        <w:spacing w:after="0" w:line="240" w:lineRule="auto"/>
      </w:pPr>
      <w:r>
        <w:separator/>
      </w:r>
    </w:p>
  </w:footnote>
  <w:footnote w:type="continuationSeparator" w:id="0">
    <w:p w14:paraId="78B19D2A" w14:textId="77777777" w:rsidR="008E7E4C" w:rsidRDefault="008E7E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57A49"/>
    <w:rsid w:val="00071624"/>
    <w:rsid w:val="000918F5"/>
    <w:rsid w:val="00132995"/>
    <w:rsid w:val="00166E0D"/>
    <w:rsid w:val="00170077"/>
    <w:rsid w:val="001D2A15"/>
    <w:rsid w:val="002071C6"/>
    <w:rsid w:val="002144BF"/>
    <w:rsid w:val="00231312"/>
    <w:rsid w:val="002365A6"/>
    <w:rsid w:val="00251274"/>
    <w:rsid w:val="0026337C"/>
    <w:rsid w:val="00284E3A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26C9D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851FF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8E7E4C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42133"/>
    <w:rsid w:val="00A76355"/>
    <w:rsid w:val="00A77B5B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928B1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0315"/>
    <w:rsid w:val="00EC30BD"/>
    <w:rsid w:val="00EC3CA0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2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fritzcsu/Programming2/commits/main/Mod4CTOpt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fritzcsu/Programming2/tree/main/Mod4CTOp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22</cp:revision>
  <dcterms:created xsi:type="dcterms:W3CDTF">2025-08-17T21:39:00Z</dcterms:created>
  <dcterms:modified xsi:type="dcterms:W3CDTF">2025-09-07T17:39:00Z</dcterms:modified>
</cp:coreProperties>
</file>